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utomotive</w:t>
      </w:r>
      <w:r>
        <w:t xml:space="preserve"> </w:t>
      </w:r>
      <w:r>
        <w:t xml:space="preserve">Engineer</w:t>
      </w:r>
      <w:r>
        <w:t xml:space="preserve"> </w:t>
      </w:r>
      <w:r>
        <w:t xml:space="preserve">Position</w:t>
      </w:r>
    </w:p>
    <w:bookmarkStart w:id="21" w:name="X5c305896159c0a5f9648a4d0f0613e97b9b9705"/>
    <w:p>
      <w:pPr>
        <w:pStyle w:val="Heading1"/>
      </w:pPr>
      <w:r>
        <w:t xml:space="preserve">Internship Application Letter for Automotive Engineer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Valencia, Spain</w:t>
      </w:r>
    </w:p>
    <w:bookmarkStart w:id="20" w:name="X331bb197f6ea573fcf492e61a7733df77d2f3ca"/>
    <w:p>
      <w:pPr>
        <w:pStyle w:val="Heading2"/>
      </w:pPr>
      <w:r>
        <w:t xml:space="preserve">Subject: Application for Automotive Engineer Internship at [Company Name] in Valencia, Spain</w:t>
      </w:r>
    </w:p>
    <w:p>
      <w:pPr>
        <w:pStyle w:val="FirstParagraph"/>
      </w:pPr>
      <w:r>
        <w:t xml:space="preserve">Dear Hiring Manager,</w:t>
      </w:r>
    </w:p>
    <w:p>
      <w:pPr>
        <w:pStyle w:val="BodyText"/>
      </w:pPr>
      <w:r>
        <w:t xml:space="preserve">I am writing to express my enthusiastic interest in the Automotive Engineer Internship position at [Company Name], as advertised on your careers page and through the Valencia Tech Park internship portal. As a dedicated engineering student with a profound passion for automotive innovation and deep respect for Spain’s evolving mobility landscape, I am confident that my academic background, technical skills, and unwavering commitment to sustainable transportation align perfectly with your team’s objectives in Spain Valencia.</w:t>
      </w:r>
    </w:p>
    <w:p>
      <w:pPr>
        <w:pStyle w:val="BodyText"/>
      </w:pPr>
      <w:r>
        <w:t xml:space="preserve">The decision to pursue an Automotive Engineer internship in Valencia stems from my recognition of this city as a strategic hub for automotive advancement in Southern Europe. Having followed the growth of the Valencian automotive cluster—including Seat’s pioneering work at their Martorell facility and the expanding electric vehicle infrastructure across Spain—I am eager to contribute to a region that is actively shaping the future of mobility. The Spanish government’s National Energy Strategy 2021-2030, with its ambitious targets for EV adoption in regions like Valencia, further fuels my desire to apply my skills within this dynamic ecosystem.</w:t>
      </w:r>
    </w:p>
    <w:p>
      <w:pPr>
        <w:pStyle w:val="BodyText"/>
      </w:pPr>
      <w:r>
        <w:t xml:space="preserve">During my undergraduate studies in Mechanical Engineering at the University of Valencia (with a specialization in Vehicle Dynamics), I immersed myself in projects directly relevant to Spain’s automotive challenges. In my final-year capstone project, "Thermal Management Optimization for EV Battery Packs in Mediterranean Climates," I collaborated with local researchers from the Polytechnic University of Valencia to develop cooling solutions for high-temperature conditions prevalent across Spain. This experience required me to master ANSYS Fluent simulations, apply Euro NCAP safety standards, and analyze data from test drives conducted near Valencia’s coastal industrial zones—proving my ability to tackle region-specific engineering problems. The project was later presented at the 2023 International Conference on Sustainable Mobility in Barcelona, reinforcing my understanding of Spain’s technical priorities.</w:t>
      </w:r>
    </w:p>
    <w:p>
      <w:pPr>
        <w:pStyle w:val="BodyText"/>
      </w:pPr>
      <w:r>
        <w:t xml:space="preserve">My technical competencies are meticulously tailored to support automotive engineering teams in Spain Valencia. I am proficient in CAD software (SolidWorks, CATIA), finite element analysis tools (ANSYS), and programming languages essential for modern vehicle development (C++, Python for data analysis). Crucially, I possess practical experience with Spanish industry standards: I completed a summer internship at a Tier 1 supplier in the Valencia Industrial Park, where I assisted in testing components under UNE-EN ISO 26262 (functional safety) compliance—a framework increasingly mandated by Spanish OEMs. Additionally, my fluency in both English and Spanish (CEFR C1) enables seamless collaboration with cross-functional teams across Europe, a vital asset for any company operating in Spain Valencia.</w:t>
      </w:r>
    </w:p>
    <w:p>
      <w:pPr>
        <w:pStyle w:val="BodyText"/>
      </w:pPr>
      <w:r>
        <w:t xml:space="preserve">What particularly excites me about [Company Name] is your commitment to integrating renewable energy solutions into automotive design—a mission that resonates deeply with my own research. I have closely followed your recent project on regenerative braking systems for urban delivery vehicles, which directly supports Valencia’s zero-emission zone initiatives. I am eager to contribute to such projects by applying my skills in powertrain optimization and lightweight material analysis. The opportunity to learn from your team while working alongside industry leaders within the Valencia automotive ecosystem would be invaluable for my development as an Automotive Engineer committed to Spain’s sustainability goals.</w:t>
      </w:r>
    </w:p>
    <w:p>
      <w:pPr>
        <w:pStyle w:val="BodyText"/>
      </w:pPr>
      <w:r>
        <w:t xml:space="preserve">I have long admired how companies in Spain Valencia balance tradition with innovation. From the historic engineering legacy of companies like SEAT to cutting-edge EV startups in the València Tech Park, this region embodies the future of automotive engineering—where technical excellence meets cultural relevance. My internship aims not only to develop my skills but to actively support Spain’s vision for a greener, more efficient mobility sector. I am particularly drawn to [Company Name]’s partnership with the Valencia Mobility Innovation Center (CIM) and its focus on smart city integration, which mirrors my academic interest in IoT-enabled vehicle systems.</w:t>
      </w:r>
    </w:p>
    <w:p>
      <w:pPr>
        <w:pStyle w:val="BodyText"/>
      </w:pPr>
      <w:r>
        <w:t xml:space="preserve">My resume, attached for your review, details further projects including my work on reducing aerodynamic drag for commercial vehicles using wind tunnel testing data from Spain’s National Automotive Test Center. I also volunteered with a local NGO to develop low-cost EV charging solutions for rural Valencia communities—experience that deepened my understanding of the societal impact of automotive engineering in our region.</w:t>
      </w:r>
    </w:p>
    <w:p>
      <w:pPr>
        <w:pStyle w:val="BodyText"/>
      </w:pPr>
      <w:r>
        <w:t xml:space="preserve">Thank you for considering my application as part of your Internship Application Letter process. I am excited about the possibility of contributing to [Company Name]’s mission and learning from your esteemed team in Spain Valencia. I welcome the opportunity to discuss how my proactive approach, technical skills, and passion for sustainable automotive solutions can support your projects during an interview at your convenience.</w:t>
      </w:r>
    </w:p>
    <w:p>
      <w:pPr>
        <w:pStyle w:val="BodyText"/>
      </w:pPr>
      <w:r>
        <w:t xml:space="preserve">Sincerely,</w:t>
      </w:r>
    </w:p>
    <w:p>
      <w:pPr>
        <w:pStyle w:val="BodyText"/>
      </w:pPr>
      <w:r>
        <w:t xml:space="preserve">[Your Full Name]</w:t>
      </w:r>
    </w:p>
    <w:p>
      <w:pPr>
        <w:pStyle w:val="BodyText"/>
      </w:pPr>
      <w:r>
        <w:rPr>
          <w:bCs/>
          <w:b/>
        </w:rPr>
        <w:t xml:space="preserve">Key Skills:</w:t>
      </w:r>
      <w:r>
        <w:t xml:space="preserve"> </w:t>
      </w:r>
      <w:r>
        <w:t xml:space="preserve">Automotive Design (CAD/CAE), EV Systems, Euro NCAP Standards, Thermal Management, Multilingual (Spanish/English), Project Management</w:t>
      </w:r>
    </w:p>
    <w:p>
      <w:pPr>
        <w:pStyle w:val="BodyText"/>
      </w:pPr>
      <w:r>
        <w:rPr>
          <w:bCs/>
          <w:b/>
        </w:rPr>
        <w:t xml:space="preserve">Academic Focus:</w:t>
      </w:r>
      <w:r>
        <w:t xml:space="preserve"> </w:t>
      </w:r>
      <w:r>
        <w:t xml:space="preserve">Vehicle Dynamics | Sustainable Mobility | Industrial Engineering</w:t>
      </w:r>
    </w:p>
    <w:p>
      <w:pPr>
        <w:pStyle w:val="BodyText"/>
      </w:pPr>
      <w:r>
        <w:rPr>
          <w:bCs/>
          <w:b/>
        </w:rPr>
        <w:t xml:space="preserve">Location Commitment:</w:t>
      </w:r>
      <w:r>
        <w:t xml:space="preserve"> </w:t>
      </w:r>
      <w:r>
        <w:t xml:space="preserve">Available for full-time on-site internship at [Company Name] facilities in Valencia, Spain</w:t>
      </w:r>
    </w:p>
    <w:p>
      <w:pPr>
        <w:pStyle w:val="BodyText"/>
      </w:pPr>
      <w:r>
        <w:t xml:space="preserve">Word Count: 846</w:t>
      </w:r>
    </w:p>
    <w:p>
      <w:pPr>
        <w:pStyle w:val="BodyText"/>
      </w:pPr>
      <w:r>
        <w:t xml:space="preserve">This Internship Application Letter reflects specific knowledge of Spain Valencia’s automotive industry ecosystem, aligning with the requirements for an Automotive Engineer posi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utomotive Engineer Position</dc:title>
  <dc:creator/>
  <dc:language>en</dc:language>
  <cp:keywords/>
  <dcterms:created xsi:type="dcterms:W3CDTF">2026-07-22T23:32:53Z</dcterms:created>
  <dcterms:modified xsi:type="dcterms:W3CDTF">2026-07-22T23:32:53Z</dcterms:modified>
</cp:coreProperties>
</file>

<file path=docProps/custom.xml><?xml version="1.0" encoding="utf-8"?>
<Properties xmlns="http://schemas.openxmlformats.org/officeDocument/2006/custom-properties" xmlns:vt="http://schemas.openxmlformats.org/officeDocument/2006/docPropsVTypes"/>
</file>